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6E2C0" w14:textId="77777777" w:rsidR="00654AED" w:rsidRDefault="00654AED" w:rsidP="007B0429">
      <w:pPr>
        <w:widowControl w:val="0"/>
        <w:autoSpaceDE w:val="0"/>
        <w:autoSpaceDN w:val="0"/>
        <w:adjustRightInd w:val="0"/>
        <w:jc w:val="center"/>
        <w:rPr>
          <w:rFonts w:asciiTheme="minorBidi" w:hAnsiTheme="minorBidi" w:cstheme="minorBidi"/>
          <w:b/>
        </w:rPr>
      </w:pPr>
    </w:p>
    <w:p w14:paraId="55B68F0A" w14:textId="3CB19337" w:rsidR="007856AA" w:rsidRPr="00995912" w:rsidRDefault="00834D03" w:rsidP="00341A00">
      <w:pPr>
        <w:widowControl w:val="0"/>
        <w:autoSpaceDE w:val="0"/>
        <w:autoSpaceDN w:val="0"/>
        <w:adjustRightInd w:val="0"/>
        <w:ind w:firstLine="720"/>
        <w:jc w:val="center"/>
        <w:rPr>
          <w:rFonts w:asciiTheme="minorBidi" w:hAnsiTheme="minorBidi" w:cstheme="minorBidi"/>
          <w:b/>
          <w:caps/>
        </w:rPr>
      </w:pPr>
      <w:r>
        <w:rPr>
          <w:rFonts w:asciiTheme="minorBidi" w:hAnsiTheme="minorBidi" w:cstheme="minorBidi"/>
          <w:b/>
        </w:rPr>
        <w:t>SHAREHOLDER</w:t>
      </w:r>
      <w:r w:rsidR="007856AA" w:rsidRPr="00995912">
        <w:rPr>
          <w:rFonts w:asciiTheme="minorBidi" w:hAnsiTheme="minorBidi" w:cstheme="minorBidi"/>
          <w:b/>
        </w:rPr>
        <w:t xml:space="preserve"> RESOLUTION</w:t>
      </w:r>
      <w:r w:rsidR="007B0429">
        <w:rPr>
          <w:rFonts w:asciiTheme="minorBidi" w:hAnsiTheme="minorBidi" w:cstheme="minorBidi"/>
          <w:b/>
        </w:rPr>
        <w:t xml:space="preserve"> OF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</w:p>
    <w:p w14:paraId="579A4CB2" w14:textId="77777777" w:rsidR="001A5F4B" w:rsidRPr="00995912" w:rsidRDefault="001A5F4B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557D2F3D" w14:textId="137F7C28" w:rsidR="007856AA" w:rsidRDefault="007856AA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 xml:space="preserve">The </w:t>
      </w:r>
      <w:r w:rsidR="00834D03">
        <w:rPr>
          <w:rFonts w:asciiTheme="minorBidi" w:hAnsiTheme="minorBidi" w:cstheme="minorBidi"/>
        </w:rPr>
        <w:t>Shareholders</w:t>
      </w:r>
      <w:r w:rsidRPr="00995912">
        <w:rPr>
          <w:rFonts w:asciiTheme="minorBidi" w:hAnsiTheme="minorBidi" w:cstheme="minorBidi"/>
        </w:rPr>
        <w:t xml:space="preserve"> of</w:t>
      </w:r>
      <w:r w:rsidR="000E14D7">
        <w:rPr>
          <w:rFonts w:asciiTheme="minorBidi" w:hAnsiTheme="minorBidi" w:cstheme="minorBidi"/>
        </w:rPr>
        <w:t xml:space="preserve">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  <w:r w:rsidRPr="00995912">
        <w:rPr>
          <w:rFonts w:asciiTheme="minorBidi" w:hAnsiTheme="minorBidi" w:cstheme="minorBidi"/>
        </w:rPr>
        <w:t xml:space="preserve">, a </w:t>
      </w:r>
      <w:r w:rsidR="00CD4EE9">
        <w:rPr>
          <w:rFonts w:asciiTheme="minorBidi" w:hAnsiTheme="minorBidi" w:cstheme="minorBidi"/>
        </w:rPr>
        <w:t xml:space="preserve">limited liability </w:t>
      </w:r>
      <w:r w:rsidRPr="00995912">
        <w:rPr>
          <w:rFonts w:asciiTheme="minorBidi" w:hAnsiTheme="minorBidi" w:cstheme="minorBidi"/>
        </w:rPr>
        <w:t xml:space="preserve">company </w:t>
      </w:r>
      <w:r w:rsidR="00F1241B" w:rsidRPr="00995912">
        <w:rPr>
          <w:rFonts w:asciiTheme="minorBidi" w:hAnsiTheme="minorBidi" w:cstheme="minorBidi"/>
        </w:rPr>
        <w:t>incorporated</w:t>
      </w:r>
      <w:r w:rsidRPr="00995912">
        <w:rPr>
          <w:rFonts w:asciiTheme="minorBidi" w:hAnsiTheme="minorBidi" w:cstheme="minorBidi"/>
        </w:rPr>
        <w:t xml:space="preserve"> and existing under the laws o</w:t>
      </w:r>
      <w:r w:rsidR="00F1241B" w:rsidRPr="00995912">
        <w:rPr>
          <w:rFonts w:asciiTheme="minorBidi" w:hAnsiTheme="minorBidi" w:cstheme="minorBidi"/>
        </w:rPr>
        <w:t xml:space="preserve">f </w:t>
      </w:r>
      <w:r w:rsidR="000E14D7" w:rsidRPr="000E14D7">
        <w:rPr>
          <w:rFonts w:asciiTheme="minorBidi" w:hAnsiTheme="minorBidi" w:cstheme="minorBidi"/>
          <w:highlight w:val="yellow"/>
        </w:rPr>
        <w:t>_________</w:t>
      </w:r>
      <w:r w:rsidR="000E14D7">
        <w:rPr>
          <w:rFonts w:asciiTheme="minorBidi" w:hAnsiTheme="minorBidi" w:cstheme="minorBidi"/>
        </w:rPr>
        <w:t xml:space="preserve"> </w:t>
      </w:r>
      <w:r w:rsidR="00CD4EE9">
        <w:rPr>
          <w:rFonts w:asciiTheme="minorBidi" w:hAnsiTheme="minorBidi" w:cstheme="minorBidi"/>
        </w:rPr>
        <w:t>and</w:t>
      </w:r>
      <w:r w:rsidR="00F1241B" w:rsidRPr="00995912">
        <w:rPr>
          <w:rFonts w:asciiTheme="minorBidi" w:hAnsiTheme="minorBidi" w:cstheme="minorBidi"/>
        </w:rPr>
        <w:t xml:space="preserve"> having its </w:t>
      </w:r>
      <w:r w:rsidRPr="00995912">
        <w:rPr>
          <w:rFonts w:asciiTheme="minorBidi" w:hAnsiTheme="minorBidi" w:cstheme="minorBidi"/>
        </w:rPr>
        <w:t xml:space="preserve">registered </w:t>
      </w:r>
      <w:r w:rsidR="00F1241B" w:rsidRPr="00995912">
        <w:rPr>
          <w:rFonts w:asciiTheme="minorBidi" w:hAnsiTheme="minorBidi" w:cstheme="minorBidi"/>
        </w:rPr>
        <w:t>office</w:t>
      </w:r>
      <w:r w:rsidRPr="00995912">
        <w:rPr>
          <w:rFonts w:asciiTheme="minorBidi" w:hAnsiTheme="minorBidi" w:cstheme="minorBidi"/>
        </w:rPr>
        <w:t xml:space="preserve"> at </w:t>
      </w:r>
      <w:r w:rsidR="00CD4EE9" w:rsidRPr="00A71306">
        <w:rPr>
          <w:rFonts w:asciiTheme="minorBidi" w:hAnsiTheme="minorBidi" w:cstheme="minorBidi"/>
          <w:highlight w:val="yellow"/>
        </w:rPr>
        <w:t>…………</w:t>
      </w:r>
      <w:r w:rsidR="00A71306" w:rsidRPr="00995912">
        <w:rPr>
          <w:rFonts w:asciiTheme="minorBidi" w:hAnsiTheme="minorBidi" w:cstheme="minorBidi"/>
        </w:rPr>
        <w:t xml:space="preserve"> </w:t>
      </w:r>
      <w:r w:rsidRPr="00995912">
        <w:rPr>
          <w:rFonts w:asciiTheme="minorBidi" w:hAnsiTheme="minorBidi" w:cstheme="minorBidi"/>
        </w:rPr>
        <w:t>(the “</w:t>
      </w:r>
      <w:r w:rsidRPr="00995912">
        <w:rPr>
          <w:rFonts w:asciiTheme="minorBidi" w:hAnsiTheme="minorBidi" w:cstheme="minorBidi"/>
          <w:b/>
          <w:bCs/>
        </w:rPr>
        <w:t>Company</w:t>
      </w:r>
      <w:r w:rsidRPr="00995912">
        <w:rPr>
          <w:rFonts w:asciiTheme="minorBidi" w:hAnsiTheme="minorBidi" w:cstheme="minorBidi"/>
        </w:rPr>
        <w:t xml:space="preserve">”) has AGREED and RESOLVED the following: </w:t>
      </w:r>
    </w:p>
    <w:p w14:paraId="2BE0434C" w14:textId="646AAB42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shall </w:t>
      </w:r>
      <w:r w:rsidR="00AD51BC">
        <w:rPr>
          <w:rFonts w:asciiTheme="minorBidi" w:hAnsiTheme="minorBidi" w:cstheme="minorBidi"/>
          <w:bCs/>
          <w:sz w:val="22"/>
          <w:szCs w:val="22"/>
        </w:rPr>
        <w:t>become a shareholder in</w:t>
      </w:r>
      <w:r w:rsidR="00F1241B" w:rsidRPr="00EC0A56">
        <w:rPr>
          <w:rFonts w:asciiTheme="minorBidi" w:hAnsiTheme="minorBidi" w:cstheme="minorBidi"/>
          <w:b/>
          <w:sz w:val="22"/>
          <w:szCs w:val="22"/>
        </w:rPr>
        <w:t xml:space="preserve"> 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>(“</w:t>
      </w:r>
      <w:r w:rsidR="000E14D7" w:rsidRPr="00EC0A56">
        <w:rPr>
          <w:rFonts w:asciiTheme="minorBidi" w:hAnsiTheme="minorBidi" w:cstheme="minorBidi"/>
          <w:b/>
          <w:bCs/>
          <w:sz w:val="22"/>
          <w:szCs w:val="22"/>
          <w:highlight w:val="yellow"/>
        </w:rPr>
        <w:t>NAME”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 xml:space="preserve"> of FZCO)</w:t>
      </w:r>
      <w:r w:rsidR="00AD51BC">
        <w:rPr>
          <w:rFonts w:asciiTheme="minorBidi" w:hAnsiTheme="minorBidi" w:cstheme="minorBidi"/>
          <w:sz w:val="22"/>
          <w:szCs w:val="22"/>
        </w:rPr>
        <w:t>, a Free Zone Company established in Dubai</w:t>
      </w:r>
      <w:r w:rsidR="004F7E82">
        <w:rPr>
          <w:rFonts w:asciiTheme="minorBidi" w:hAnsiTheme="minorBidi" w:cstheme="minorBidi"/>
          <w:sz w:val="22"/>
          <w:szCs w:val="22"/>
        </w:rPr>
        <w:t xml:space="preserve"> Silicon Oasis</w:t>
      </w:r>
      <w:r w:rsidR="00AD51BC">
        <w:rPr>
          <w:rFonts w:asciiTheme="minorBidi" w:hAnsiTheme="minorBidi" w:cstheme="minorBidi"/>
          <w:sz w:val="22"/>
          <w:szCs w:val="22"/>
        </w:rPr>
        <w:t xml:space="preserve"> under </w:t>
      </w:r>
      <w:proofErr w:type="spellStart"/>
      <w:r w:rsidR="00AD51BC">
        <w:rPr>
          <w:rFonts w:asciiTheme="minorBidi" w:hAnsiTheme="minorBidi" w:cstheme="minorBidi"/>
          <w:sz w:val="22"/>
          <w:szCs w:val="22"/>
        </w:rPr>
        <w:t>licence</w:t>
      </w:r>
      <w:proofErr w:type="spellEnd"/>
      <w:r w:rsidR="00AD51BC">
        <w:rPr>
          <w:rFonts w:asciiTheme="minorBidi" w:hAnsiTheme="minorBidi" w:cstheme="minorBidi"/>
          <w:sz w:val="22"/>
          <w:szCs w:val="22"/>
        </w:rPr>
        <w:t xml:space="preserve"> number </w:t>
      </w:r>
      <w:r w:rsidR="00AD51BC" w:rsidRPr="00AD51BC">
        <w:rPr>
          <w:rFonts w:asciiTheme="minorBidi" w:hAnsiTheme="minorBidi" w:cstheme="minorBidi"/>
          <w:sz w:val="22"/>
          <w:szCs w:val="22"/>
          <w:highlight w:val="yellow"/>
        </w:rPr>
        <w:t>______</w:t>
      </w:r>
      <w:r w:rsidR="007856AA" w:rsidRPr="00EC0A56">
        <w:rPr>
          <w:rFonts w:asciiTheme="minorBidi" w:hAnsiTheme="minorBidi" w:cstheme="minorBidi"/>
          <w:sz w:val="22"/>
          <w:szCs w:val="22"/>
        </w:rPr>
        <w:t xml:space="preserve"> (the “</w:t>
      </w:r>
      <w:r w:rsidR="00CD4EE9" w:rsidRPr="00EC0A56">
        <w:rPr>
          <w:rFonts w:asciiTheme="minorBidi" w:hAnsiTheme="minorBidi" w:cstheme="minorBidi"/>
          <w:b/>
          <w:bCs/>
          <w:sz w:val="22"/>
          <w:szCs w:val="22"/>
        </w:rPr>
        <w:t xml:space="preserve">Free Zone </w:t>
      </w:r>
      <w:r w:rsidR="005D1AF5" w:rsidRPr="00EC0A56">
        <w:rPr>
          <w:rFonts w:asciiTheme="minorBidi" w:hAnsiTheme="minorBidi" w:cstheme="minorBidi"/>
          <w:b/>
          <w:bCs/>
          <w:sz w:val="22"/>
          <w:szCs w:val="22"/>
        </w:rPr>
        <w:t>Company</w:t>
      </w:r>
      <w:r w:rsidR="007856AA" w:rsidRPr="00EC0A56">
        <w:rPr>
          <w:rFonts w:asciiTheme="minorBidi" w:hAnsiTheme="minorBidi" w:cstheme="minorBidi"/>
          <w:sz w:val="22"/>
          <w:szCs w:val="22"/>
        </w:rPr>
        <w:t>”)</w:t>
      </w:r>
      <w:r w:rsidR="000B529A" w:rsidRPr="00EC0A56">
        <w:rPr>
          <w:rFonts w:asciiTheme="minorBidi" w:hAnsiTheme="minorBidi" w:cstheme="minorBidi"/>
          <w:sz w:val="22"/>
          <w:szCs w:val="22"/>
        </w:rPr>
        <w:t>.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0C779D9C" w14:textId="77777777" w:rsidR="00EC0A56" w:rsidRPr="00EC0A56" w:rsidRDefault="00EC0A56" w:rsidP="00EC0A56">
      <w:pPr>
        <w:pStyle w:val="ListParagraph"/>
        <w:widowControl w:val="0"/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</w:p>
    <w:p w14:paraId="62C89ECE" w14:textId="2A60D885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shall </w:t>
      </w:r>
      <w:r w:rsidR="00AD51BC">
        <w:rPr>
          <w:rFonts w:asciiTheme="minorBidi" w:hAnsiTheme="minorBidi" w:cstheme="minorBidi"/>
          <w:sz w:val="22"/>
          <w:szCs w:val="22"/>
        </w:rPr>
        <w:t>purchase from (</w:t>
      </w:r>
      <w:r w:rsidR="00AD51BC" w:rsidRPr="00AD51BC">
        <w:rPr>
          <w:rFonts w:asciiTheme="minorBidi" w:hAnsiTheme="minorBidi" w:cstheme="minorBidi"/>
          <w:b/>
          <w:bCs/>
          <w:sz w:val="22"/>
          <w:szCs w:val="22"/>
          <w:highlight w:val="yellow"/>
        </w:rPr>
        <w:t>Name of Seller</w:t>
      </w:r>
      <w:r w:rsidR="00AD51BC">
        <w:rPr>
          <w:rFonts w:asciiTheme="minorBidi" w:hAnsiTheme="minorBidi" w:cstheme="minorBidi"/>
          <w:sz w:val="22"/>
          <w:szCs w:val="22"/>
        </w:rPr>
        <w:t>)</w:t>
      </w:r>
      <w:r w:rsidR="002070C2">
        <w:rPr>
          <w:rFonts w:asciiTheme="minorBidi" w:hAnsiTheme="minorBidi" w:cstheme="minorBidi"/>
          <w:sz w:val="22"/>
          <w:szCs w:val="22"/>
        </w:rPr>
        <w:t xml:space="preserve"> (the “</w:t>
      </w:r>
      <w:r w:rsidR="002070C2" w:rsidRPr="002070C2">
        <w:rPr>
          <w:rFonts w:asciiTheme="minorBidi" w:hAnsiTheme="minorBidi" w:cstheme="minorBidi"/>
          <w:b/>
          <w:bCs/>
          <w:sz w:val="22"/>
          <w:szCs w:val="22"/>
        </w:rPr>
        <w:t>Seller</w:t>
      </w:r>
      <w:r w:rsidR="002070C2">
        <w:rPr>
          <w:rFonts w:asciiTheme="minorBidi" w:hAnsiTheme="minorBidi" w:cstheme="minorBidi"/>
          <w:sz w:val="22"/>
          <w:szCs w:val="22"/>
        </w:rPr>
        <w:t>”)</w:t>
      </w:r>
      <w:r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Pr="00EC0A56">
        <w:rPr>
          <w:rFonts w:asciiTheme="minorBidi" w:eastAsia="Calibri" w:hAnsiTheme="minorBidi" w:cstheme="minorBidi"/>
          <w:bCs/>
          <w:color w:val="000000" w:themeColor="text1"/>
          <w:sz w:val="22"/>
          <w:szCs w:val="22"/>
          <w:highlight w:val="yellow"/>
          <w:lang w:val="en-AU" w:eastAsia="en-US"/>
        </w:rPr>
        <w:t>___</w:t>
      </w:r>
      <w:r w:rsidRPr="00EC0A56">
        <w:rPr>
          <w:rFonts w:asciiTheme="minorBidi" w:hAnsiTheme="minorBidi" w:cstheme="minorBidi"/>
          <w:sz w:val="22"/>
          <w:szCs w:val="22"/>
        </w:rPr>
        <w:t xml:space="preserve"> shares in the Free Zone Company for a </w:t>
      </w:r>
      <w:r w:rsidR="00AD51BC">
        <w:rPr>
          <w:rFonts w:asciiTheme="minorBidi" w:hAnsiTheme="minorBidi" w:cstheme="minorBidi"/>
          <w:sz w:val="22"/>
          <w:szCs w:val="22"/>
        </w:rPr>
        <w:t>price</w:t>
      </w:r>
      <w:r w:rsidRPr="00EC0A56">
        <w:rPr>
          <w:rFonts w:asciiTheme="minorBidi" w:hAnsiTheme="minorBidi" w:cstheme="minorBidi"/>
          <w:sz w:val="22"/>
          <w:szCs w:val="22"/>
        </w:rPr>
        <w:t xml:space="preserve"> of AED </w:t>
      </w:r>
      <w:r w:rsidRPr="00EC0A56">
        <w:rPr>
          <w:rFonts w:asciiTheme="minorBidi" w:eastAsia="Calibri" w:hAnsiTheme="minorBidi" w:cstheme="minorBidi"/>
          <w:bCs/>
          <w:color w:val="000000" w:themeColor="text1"/>
          <w:sz w:val="22"/>
          <w:szCs w:val="22"/>
          <w:highlight w:val="yellow"/>
          <w:lang w:val="en-AU" w:eastAsia="en-US"/>
        </w:rPr>
        <w:t>_____</w:t>
      </w:r>
      <w:r w:rsidRPr="00EC0A56">
        <w:rPr>
          <w:rFonts w:asciiTheme="minorBidi" w:hAnsiTheme="minorBidi" w:cstheme="minorBidi"/>
          <w:sz w:val="22"/>
          <w:szCs w:val="22"/>
        </w:rPr>
        <w:t xml:space="preserve"> (the “</w:t>
      </w:r>
      <w:r w:rsidRPr="00EC0A56">
        <w:rPr>
          <w:rFonts w:asciiTheme="minorBidi" w:hAnsiTheme="minorBidi" w:cstheme="minorBidi"/>
          <w:b/>
          <w:bCs/>
          <w:sz w:val="22"/>
          <w:szCs w:val="22"/>
        </w:rPr>
        <w:t>Shares</w:t>
      </w:r>
      <w:r w:rsidRPr="00EC0A56">
        <w:rPr>
          <w:rFonts w:asciiTheme="minorBidi" w:hAnsiTheme="minorBidi" w:cstheme="minorBidi"/>
          <w:sz w:val="22"/>
          <w:szCs w:val="22"/>
        </w:rPr>
        <w:t>”)</w:t>
      </w:r>
      <w:r w:rsidR="005621EB" w:rsidRPr="00EC0A56">
        <w:rPr>
          <w:rFonts w:asciiTheme="minorBidi" w:hAnsiTheme="minorBidi" w:cstheme="minorBidi"/>
          <w:sz w:val="22"/>
          <w:szCs w:val="22"/>
        </w:rPr>
        <w:t>.</w:t>
      </w:r>
      <w:r w:rsidR="00EC0A56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458121D2" w14:textId="77777777" w:rsidR="00EC0A56" w:rsidRPr="00EC0A56" w:rsidRDefault="00EC0A56" w:rsidP="00EC0A56">
      <w:pPr>
        <w:pStyle w:val="ListParagraph"/>
        <w:rPr>
          <w:rFonts w:asciiTheme="minorBidi" w:hAnsiTheme="minorBidi" w:cstheme="minorBidi"/>
          <w:sz w:val="22"/>
          <w:szCs w:val="22"/>
        </w:rPr>
      </w:pPr>
    </w:p>
    <w:p w14:paraId="3EFAF407" w14:textId="631E6CBA" w:rsidR="005621EB" w:rsidRPr="00EC0A56" w:rsidRDefault="007856AA" w:rsidP="00C25318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</w:rPr>
        <w:t>The Company hereby appoints</w:t>
      </w:r>
      <w:r w:rsidR="00087C40" w:rsidRPr="00EC0A56">
        <w:rPr>
          <w:rFonts w:asciiTheme="minorBidi" w:hAnsiTheme="minorBidi" w:cstheme="minorBidi"/>
        </w:rPr>
        <w:t xml:space="preserve"> </w:t>
      </w:r>
      <w:r w:rsidR="00087C40" w:rsidRPr="00EC0A56">
        <w:rPr>
          <w:rFonts w:asciiTheme="minorBidi" w:hAnsiTheme="minorBidi" w:cstheme="minorBidi"/>
          <w:b/>
          <w:bCs/>
          <w:highlight w:val="yellow"/>
        </w:rPr>
        <w:t>(Name of Authorised Representative)</w:t>
      </w:r>
      <w:r w:rsidR="005621EB" w:rsidRPr="00EC0A56">
        <w:rPr>
          <w:rFonts w:asciiTheme="minorBidi" w:hAnsiTheme="minorBidi" w:cstheme="minorBidi"/>
        </w:rPr>
        <w:t xml:space="preserve">, a </w:t>
      </w:r>
      <w:r w:rsidR="00087C40" w:rsidRPr="00EC0A56">
        <w:rPr>
          <w:rFonts w:asciiTheme="minorBidi" w:hAnsiTheme="minorBidi" w:cstheme="minorBidi"/>
          <w:highlight w:val="yellow"/>
        </w:rPr>
        <w:t>______</w:t>
      </w:r>
      <w:r w:rsidR="005621EB" w:rsidRPr="00EC0A56">
        <w:rPr>
          <w:rFonts w:asciiTheme="minorBidi" w:hAnsiTheme="minorBidi" w:cstheme="minorBidi"/>
        </w:rPr>
        <w:t xml:space="preserve"> national</w:t>
      </w:r>
      <w:r w:rsidR="00087C40" w:rsidRPr="00EC0A56">
        <w:rPr>
          <w:rFonts w:asciiTheme="minorBidi" w:hAnsiTheme="minorBidi" w:cstheme="minorBidi"/>
        </w:rPr>
        <w:t xml:space="preserve"> and</w:t>
      </w:r>
      <w:r w:rsidR="005621EB" w:rsidRPr="00EC0A56">
        <w:rPr>
          <w:rFonts w:asciiTheme="minorBidi" w:hAnsiTheme="minorBidi" w:cstheme="minorBidi"/>
        </w:rPr>
        <w:t xml:space="preserve"> holder of passport no. </w:t>
      </w:r>
      <w:r w:rsidR="00087C40" w:rsidRPr="00EC0A56">
        <w:rPr>
          <w:rFonts w:asciiTheme="minorBidi" w:hAnsiTheme="minorBidi" w:cstheme="minorBidi"/>
          <w:highlight w:val="yellow"/>
        </w:rPr>
        <w:t>_______</w:t>
      </w:r>
      <w:r w:rsidR="00087C40" w:rsidRPr="00EC0A56">
        <w:rPr>
          <w:rFonts w:asciiTheme="minorBidi" w:hAnsiTheme="minorBidi" w:cstheme="minorBidi"/>
        </w:rPr>
        <w:t xml:space="preserve"> </w:t>
      </w:r>
      <w:r w:rsidR="00791D57" w:rsidRPr="00EC0A56">
        <w:rPr>
          <w:rFonts w:asciiTheme="minorBidi" w:hAnsiTheme="minorBidi" w:cstheme="minorBidi"/>
        </w:rPr>
        <w:t>a</w:t>
      </w:r>
      <w:r w:rsidR="005621EB" w:rsidRPr="00EC0A56">
        <w:rPr>
          <w:rFonts w:asciiTheme="minorBidi" w:hAnsiTheme="minorBidi" w:cstheme="minorBidi"/>
        </w:rPr>
        <w:t xml:space="preserve">s </w:t>
      </w:r>
      <w:r w:rsidR="00087C40" w:rsidRPr="00EC0A56">
        <w:rPr>
          <w:rFonts w:asciiTheme="minorBidi" w:hAnsiTheme="minorBidi" w:cstheme="minorBidi"/>
        </w:rPr>
        <w:t>the Company’s</w:t>
      </w:r>
      <w:r w:rsidR="005621EB" w:rsidRPr="00EC0A56">
        <w:rPr>
          <w:rFonts w:asciiTheme="minorBidi" w:hAnsiTheme="minorBidi" w:cstheme="minorBidi"/>
        </w:rPr>
        <w:t xml:space="preserve"> true and lawful attorney</w:t>
      </w:r>
      <w:r w:rsidR="00087C40" w:rsidRPr="00EC0A56">
        <w:rPr>
          <w:rFonts w:asciiTheme="minorBidi" w:hAnsiTheme="minorBidi" w:cstheme="minorBidi"/>
        </w:rPr>
        <w:t xml:space="preserve"> (hereinafter referred to as “</w:t>
      </w:r>
      <w:r w:rsidR="00087C40" w:rsidRPr="00EC0A56">
        <w:rPr>
          <w:rFonts w:asciiTheme="minorBidi" w:hAnsiTheme="minorBidi" w:cstheme="minorBidi"/>
          <w:b/>
          <w:bCs/>
        </w:rPr>
        <w:t>Attorney</w:t>
      </w:r>
      <w:r w:rsidR="00087C40" w:rsidRPr="00EC0A56">
        <w:rPr>
          <w:rFonts w:asciiTheme="minorBidi" w:hAnsiTheme="minorBidi" w:cstheme="minorBidi"/>
        </w:rPr>
        <w:t>”)</w:t>
      </w:r>
      <w:r w:rsidR="005621EB" w:rsidRPr="00EC0A56">
        <w:rPr>
          <w:rFonts w:asciiTheme="minorBidi" w:hAnsiTheme="minorBidi" w:cstheme="minorBidi"/>
        </w:rPr>
        <w:t xml:space="preserve"> with full powers of authority to do execute all or any of the </w:t>
      </w:r>
      <w:r w:rsidR="00EC0A56">
        <w:rPr>
          <w:rFonts w:asciiTheme="minorBidi" w:hAnsiTheme="minorBidi" w:cstheme="minorBidi"/>
        </w:rPr>
        <w:t xml:space="preserve">following </w:t>
      </w:r>
      <w:r w:rsidR="005621EB" w:rsidRPr="00EC0A56">
        <w:rPr>
          <w:rFonts w:asciiTheme="minorBidi" w:hAnsiTheme="minorBidi" w:cstheme="minorBidi"/>
        </w:rPr>
        <w:t>acts and things:</w:t>
      </w:r>
    </w:p>
    <w:p w14:paraId="1A5B116A" w14:textId="77777777" w:rsidR="00791D57" w:rsidRPr="00995912" w:rsidRDefault="00791D57" w:rsidP="00051688">
      <w:pPr>
        <w:pStyle w:val="ListParagraph"/>
        <w:spacing w:line="276" w:lineRule="auto"/>
        <w:ind w:left="426" w:hanging="11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567CE2D5" w14:textId="1D233544" w:rsidR="00791D57" w:rsidRDefault="00791D57" w:rsidP="0043617A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Represent and act for the </w:t>
      </w:r>
      <w:r w:rsidR="00E239C3"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Company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before the 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Seller and the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Free Zone Authority and any other governmental authority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with respect to the 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ransfer of the 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>Shares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.</w:t>
      </w:r>
    </w:p>
    <w:p w14:paraId="6629B332" w14:textId="77777777" w:rsidR="00EC0A56" w:rsidRPr="00E239C3" w:rsidRDefault="00EC0A56" w:rsidP="00EC0A56">
      <w:pPr>
        <w:pStyle w:val="ListParagraph"/>
        <w:spacing w:before="100" w:beforeAutospacing="1" w:after="120"/>
        <w:ind w:left="144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1C406EEA" w14:textId="4E73D01E" w:rsid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Take all related actions and sign, execute and submit all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related documents, including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ransfer forms for the 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>Shares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, execution of the memorandum and articles of association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of the Free Zone Company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,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the licence,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declarations, amendments, applications and any other 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>related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documents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. </w:t>
      </w:r>
    </w:p>
    <w:p w14:paraId="18A84E44" w14:textId="77777777" w:rsidR="00EC0A56" w:rsidRPr="00EC0A56" w:rsidRDefault="00EC0A56" w:rsidP="00EC0A56">
      <w:pPr>
        <w:pStyle w:val="ListParagrap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032C8A7B" w14:textId="77777777" w:rsidR="00E239C3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72089360" w14:textId="45ADEAD6" w:rsidR="00A720FB" w:rsidRDefault="007856AA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</w:rPr>
        <w:t xml:space="preserve">On behalf </w:t>
      </w:r>
      <w:r w:rsidR="00E239C3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</w:p>
    <w:p w14:paraId="3C16FEAA" w14:textId="77777777" w:rsidR="00E239C3" w:rsidRPr="00995912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4E0ABB64" w14:textId="2456988D" w:rsidR="00A720FB" w:rsidRPr="00995912" w:rsidRDefault="007856AA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Name</w:t>
      </w:r>
      <w:r w:rsidR="00C65218">
        <w:rPr>
          <w:rFonts w:asciiTheme="minorBidi" w:hAnsiTheme="minorBidi" w:cstheme="minorBidi"/>
        </w:rPr>
        <w:t>:</w:t>
      </w:r>
      <w:r w:rsidR="00C65218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  <w:t>Name:</w:t>
      </w:r>
      <w:r w:rsidR="00C65218">
        <w:rPr>
          <w:rFonts w:asciiTheme="minorBidi" w:hAnsiTheme="minorBidi" w:cstheme="minorBidi"/>
        </w:rPr>
        <w:tab/>
      </w:r>
    </w:p>
    <w:p w14:paraId="2E799E52" w14:textId="3BF28E5F" w:rsidR="00F61F58" w:rsidRPr="00995912" w:rsidRDefault="00C6521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Title:</w:t>
      </w:r>
      <w:r>
        <w:rPr>
          <w:rFonts w:asciiTheme="minorBidi" w:hAnsiTheme="minorBidi" w:cstheme="minorBidi"/>
        </w:rPr>
        <w:tab/>
      </w:r>
      <w:r w:rsidR="00834D03">
        <w:rPr>
          <w:rFonts w:asciiTheme="minorBidi" w:hAnsiTheme="minorBidi" w:cstheme="minorBidi"/>
        </w:rPr>
        <w:t>Shareholder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="00F61F58" w:rsidRPr="00995912">
        <w:rPr>
          <w:rFonts w:asciiTheme="minorBidi" w:hAnsiTheme="minorBidi" w:cstheme="minorBidi"/>
        </w:rPr>
        <w:t xml:space="preserve">Title: </w:t>
      </w:r>
      <w:r>
        <w:rPr>
          <w:rFonts w:asciiTheme="minorBidi" w:hAnsiTheme="minorBidi" w:cstheme="minorBidi"/>
        </w:rPr>
        <w:tab/>
      </w:r>
      <w:r w:rsidR="00834D03">
        <w:rPr>
          <w:rFonts w:asciiTheme="minorBidi" w:hAnsiTheme="minorBidi" w:cstheme="minorBidi"/>
        </w:rPr>
        <w:t>Shareholder</w:t>
      </w:r>
    </w:p>
    <w:p w14:paraId="44CAEA48" w14:textId="3506C84D" w:rsidR="00F61F58" w:rsidRPr="00995912" w:rsidRDefault="003C1AFD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 w:rsidRPr="00995912">
        <w:rPr>
          <w:rFonts w:asciiTheme="minorBidi" w:hAnsiTheme="minorBidi" w:cstheme="minorBidi"/>
        </w:rPr>
        <w:t>Date:</w:t>
      </w:r>
      <w:r w:rsidR="00C6521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791D57">
        <w:rPr>
          <w:rFonts w:asciiTheme="minorBidi" w:hAnsiTheme="minorBidi" w:cstheme="minorBidi"/>
          <w:color w:val="C00000"/>
        </w:rPr>
        <w:tab/>
      </w:r>
      <w:r w:rsidR="00F61F58" w:rsidRPr="00995912">
        <w:rPr>
          <w:rFonts w:asciiTheme="minorBidi" w:hAnsiTheme="minorBidi" w:cstheme="minorBidi"/>
        </w:rPr>
        <w:t>Date:</w:t>
      </w:r>
      <w:r w:rsidR="00F61F58" w:rsidRPr="00995912">
        <w:rPr>
          <w:rFonts w:asciiTheme="minorBidi" w:hAnsiTheme="minorBidi" w:cstheme="minorBidi"/>
          <w:color w:val="C00000"/>
        </w:rPr>
        <w:t xml:space="preserve"> </w:t>
      </w:r>
      <w:r w:rsidR="00C65218">
        <w:rPr>
          <w:rFonts w:asciiTheme="minorBidi" w:hAnsiTheme="minorBidi" w:cstheme="minorBidi"/>
          <w:color w:val="C00000"/>
        </w:rPr>
        <w:tab/>
      </w:r>
    </w:p>
    <w:p w14:paraId="0786F634" w14:textId="77777777" w:rsidR="001613C2" w:rsidRDefault="001613C2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</w:p>
    <w:p w14:paraId="3097D024" w14:textId="70E7CBEB" w:rsidR="007856AA" w:rsidRPr="00995912" w:rsidRDefault="00F61F5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S</w:t>
      </w:r>
      <w:r w:rsidR="00A720FB" w:rsidRPr="00995912">
        <w:rPr>
          <w:rFonts w:asciiTheme="minorBidi" w:hAnsiTheme="minorBidi" w:cstheme="minorBidi"/>
        </w:rPr>
        <w:t>ignature</w:t>
      </w:r>
      <w:r w:rsidR="00713705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proofErr w:type="spellStart"/>
      <w:r>
        <w:rPr>
          <w:rFonts w:asciiTheme="minorBidi" w:hAnsiTheme="minorBidi" w:cstheme="minorBidi"/>
        </w:rPr>
        <w:t>Signature</w:t>
      </w:r>
      <w:proofErr w:type="spellEnd"/>
    </w:p>
    <w:sectPr w:rsidR="007856AA" w:rsidRPr="00995912" w:rsidSect="0099038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993" w:right="1418" w:bottom="2552" w:left="1418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7A20B" w14:textId="77777777" w:rsidR="0099038C" w:rsidRDefault="0099038C" w:rsidP="00802043">
      <w:pPr>
        <w:spacing w:after="0" w:line="240" w:lineRule="auto"/>
      </w:pPr>
      <w:r>
        <w:separator/>
      </w:r>
    </w:p>
  </w:endnote>
  <w:endnote w:type="continuationSeparator" w:id="0">
    <w:p w14:paraId="5D35F72D" w14:textId="77777777" w:rsidR="0099038C" w:rsidRDefault="0099038C" w:rsidP="00802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272D1" w14:textId="77777777" w:rsidR="005A4321" w:rsidRDefault="005A43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4AE0A" w14:textId="77777777" w:rsidR="007473D1" w:rsidRPr="00454008" w:rsidRDefault="007473D1" w:rsidP="00D17824">
    <w:pPr>
      <w:pStyle w:val="NoSpacing"/>
    </w:pPr>
  </w:p>
  <w:p w14:paraId="2925B457" w14:textId="77777777" w:rsidR="007473D1" w:rsidRDefault="007473D1" w:rsidP="00D17824">
    <w:pPr>
      <w:pStyle w:val="Footer"/>
    </w:pPr>
  </w:p>
  <w:p w14:paraId="26842714" w14:textId="77777777" w:rsidR="007473D1" w:rsidRDefault="007473D1" w:rsidP="00D17824">
    <w:pPr>
      <w:pStyle w:val="NoSpacing"/>
    </w:pPr>
    <w:r w:rsidRPr="005C6040">
      <w:rPr>
        <w:u w:color="000000"/>
      </w:rPr>
      <w:t xml:space="preserve"> </w:t>
    </w:r>
  </w:p>
  <w:p w14:paraId="36DBE9F5" w14:textId="77777777" w:rsidR="007473D1" w:rsidRDefault="007473D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05FCE" w14:textId="77777777" w:rsidR="007473D1" w:rsidRDefault="007473D1">
    <w:pPr>
      <w:pStyle w:val="Foot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27CE443" wp14:editId="0C4D9AE3">
              <wp:simplePos x="0" y="0"/>
              <wp:positionH relativeFrom="column">
                <wp:posOffset>-309880</wp:posOffset>
              </wp:positionH>
              <wp:positionV relativeFrom="paragraph">
                <wp:posOffset>-466725</wp:posOffset>
              </wp:positionV>
              <wp:extent cx="8094980" cy="1400810"/>
              <wp:effectExtent l="0" t="0" r="1270" b="8890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094980" cy="1400810"/>
                        <a:chOff x="1219" y="14030"/>
                        <a:chExt cx="12748" cy="2206"/>
                      </a:xfrm>
                    </wpg:grpSpPr>
                    <wps:wsp>
                      <wps:cNvPr id="3" name="Text Box 7"/>
                      <wps:cNvSpPr txBox="1">
                        <a:spLocks noChangeArrowheads="1"/>
                      </wps:cNvSpPr>
                      <wps:spPr bwMode="auto">
                        <a:xfrm>
                          <a:off x="1975" y="14560"/>
                          <a:ext cx="11992" cy="1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BA0F4" w14:textId="77777777" w:rsidR="007473D1" w:rsidRPr="00EE1BD8" w:rsidRDefault="007473D1" w:rsidP="00C56BD0">
                            <w:pPr>
                              <w:spacing w:after="0"/>
                              <w:rPr>
                                <w:rFonts w:ascii="Century Gothic" w:hAnsi="Century Gothic"/>
                                <w:color w:val="26262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1219" y="14030"/>
                          <a:ext cx="11654" cy="4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63618A" w14:textId="77777777" w:rsidR="007473D1" w:rsidRPr="008C2900" w:rsidRDefault="007473D1" w:rsidP="00D17824">
                            <w:pPr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7CE443" id="Group 6" o:spid="_x0000_s1026" style="position:absolute;margin-left:-24.4pt;margin-top:-36.75pt;width:637.4pt;height:110.3pt;z-index:251658240" coordorigin="1219,14030" coordsize="12748,22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1975;top:14560;width:11992;height:16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183BA0F4" w14:textId="77777777" w:rsidR="007473D1" w:rsidRPr="00EE1BD8" w:rsidRDefault="007473D1" w:rsidP="00C56BD0">
                      <w:pPr>
                        <w:spacing w:after="0"/>
                        <w:rPr>
                          <w:rFonts w:ascii="Century Gothic" w:hAnsi="Century Gothic"/>
                          <w:color w:val="26262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 Box 10" o:spid="_x0000_s1028" type="#_x0000_t202" style="position:absolute;left:1219;top:14030;width:11654;height: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3B63618A" w14:textId="77777777" w:rsidR="007473D1" w:rsidRPr="008C2900" w:rsidRDefault="007473D1" w:rsidP="00D17824">
                      <w:pPr>
                        <w:rPr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9A8EF" w14:textId="77777777" w:rsidR="0099038C" w:rsidRDefault="0099038C" w:rsidP="00802043">
      <w:pPr>
        <w:spacing w:after="0" w:line="240" w:lineRule="auto"/>
      </w:pPr>
      <w:r>
        <w:separator/>
      </w:r>
    </w:p>
  </w:footnote>
  <w:footnote w:type="continuationSeparator" w:id="0">
    <w:p w14:paraId="0FAE4F9D" w14:textId="77777777" w:rsidR="0099038C" w:rsidRDefault="0099038C" w:rsidP="008020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CAE46" w14:textId="77777777" w:rsidR="005A4321" w:rsidRDefault="005A43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BD6C3" w14:textId="77777777" w:rsidR="005A4321" w:rsidRDefault="005A43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328A0" w14:textId="34AC3BDF" w:rsidR="005A4321" w:rsidRDefault="005A4321" w:rsidP="005A4321">
    <w:pPr>
      <w:pStyle w:val="Header"/>
      <w:tabs>
        <w:tab w:val="clear" w:pos="4513"/>
        <w:tab w:val="clear" w:pos="9026"/>
        <w:tab w:val="left" w:pos="152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C13"/>
    <w:multiLevelType w:val="hybridMultilevel"/>
    <w:tmpl w:val="6A7210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C775D4"/>
    <w:multiLevelType w:val="hybridMultilevel"/>
    <w:tmpl w:val="0CE042BA"/>
    <w:lvl w:ilvl="0" w:tplc="56FEDC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97248"/>
    <w:multiLevelType w:val="hybridMultilevel"/>
    <w:tmpl w:val="94EEE09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8A7C6D"/>
    <w:multiLevelType w:val="hybridMultilevel"/>
    <w:tmpl w:val="7388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F75341"/>
    <w:multiLevelType w:val="hybridMultilevel"/>
    <w:tmpl w:val="6758FD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255800"/>
    <w:multiLevelType w:val="hybridMultilevel"/>
    <w:tmpl w:val="6A7EC2E0"/>
    <w:lvl w:ilvl="0" w:tplc="1430E40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C7A6B"/>
    <w:multiLevelType w:val="hybridMultilevel"/>
    <w:tmpl w:val="1692441E"/>
    <w:lvl w:ilvl="0" w:tplc="F42E41BC">
      <w:start w:val="1"/>
      <w:numFmt w:val="bullet"/>
      <w:lvlText w:val="-"/>
      <w:lvlJc w:val="left"/>
      <w:pPr>
        <w:ind w:left="420" w:hanging="360"/>
      </w:pPr>
      <w:rPr>
        <w:rFonts w:ascii="Century Gothic" w:eastAsia="Calibri" w:hAnsi="Century Gothic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104494910">
    <w:abstractNumId w:val="6"/>
  </w:num>
  <w:num w:numId="2" w16cid:durableId="1962567114">
    <w:abstractNumId w:val="2"/>
  </w:num>
  <w:num w:numId="3" w16cid:durableId="278218535">
    <w:abstractNumId w:val="4"/>
  </w:num>
  <w:num w:numId="4" w16cid:durableId="1472288837">
    <w:abstractNumId w:val="1"/>
  </w:num>
  <w:num w:numId="5" w16cid:durableId="1570849613">
    <w:abstractNumId w:val="0"/>
  </w:num>
  <w:num w:numId="6" w16cid:durableId="797338217">
    <w:abstractNumId w:val="5"/>
  </w:num>
  <w:num w:numId="7" w16cid:durableId="4447362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0f0f0f,#00b3f2,#004760,#8e0000,#004070,#005a9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jEwNjE3MDU3NDdW0lEKTi0uzszPAykwrQUA1XS5qiwAAAA="/>
  </w:docVars>
  <w:rsids>
    <w:rsidRoot w:val="00802043"/>
    <w:rsid w:val="0000223D"/>
    <w:rsid w:val="00015B55"/>
    <w:rsid w:val="00021558"/>
    <w:rsid w:val="000222E8"/>
    <w:rsid w:val="00026631"/>
    <w:rsid w:val="00031698"/>
    <w:rsid w:val="00032381"/>
    <w:rsid w:val="0004093E"/>
    <w:rsid w:val="000414F5"/>
    <w:rsid w:val="00041775"/>
    <w:rsid w:val="00041B6B"/>
    <w:rsid w:val="00051688"/>
    <w:rsid w:val="000545AB"/>
    <w:rsid w:val="0005738F"/>
    <w:rsid w:val="000715BF"/>
    <w:rsid w:val="00086611"/>
    <w:rsid w:val="00087A63"/>
    <w:rsid w:val="00087C40"/>
    <w:rsid w:val="0009419C"/>
    <w:rsid w:val="00096F39"/>
    <w:rsid w:val="000A40BD"/>
    <w:rsid w:val="000B529A"/>
    <w:rsid w:val="000C2B2A"/>
    <w:rsid w:val="000C318F"/>
    <w:rsid w:val="000C657A"/>
    <w:rsid w:val="000D7AF4"/>
    <w:rsid w:val="000E14D7"/>
    <w:rsid w:val="000E643F"/>
    <w:rsid w:val="000F4D8B"/>
    <w:rsid w:val="001055C6"/>
    <w:rsid w:val="00105735"/>
    <w:rsid w:val="001366B9"/>
    <w:rsid w:val="001613C2"/>
    <w:rsid w:val="00161D9D"/>
    <w:rsid w:val="001843D9"/>
    <w:rsid w:val="001A0EFE"/>
    <w:rsid w:val="001A5F4B"/>
    <w:rsid w:val="001B30FD"/>
    <w:rsid w:val="001B4293"/>
    <w:rsid w:val="001D3430"/>
    <w:rsid w:val="001E3020"/>
    <w:rsid w:val="002070C2"/>
    <w:rsid w:val="00211526"/>
    <w:rsid w:val="002803C3"/>
    <w:rsid w:val="002853AF"/>
    <w:rsid w:val="002974AF"/>
    <w:rsid w:val="002A05F4"/>
    <w:rsid w:val="002C5659"/>
    <w:rsid w:val="002F01C5"/>
    <w:rsid w:val="002F1345"/>
    <w:rsid w:val="003208D1"/>
    <w:rsid w:val="0032419A"/>
    <w:rsid w:val="00341A00"/>
    <w:rsid w:val="00350FA9"/>
    <w:rsid w:val="00353101"/>
    <w:rsid w:val="003767ED"/>
    <w:rsid w:val="00394B87"/>
    <w:rsid w:val="0039622E"/>
    <w:rsid w:val="003B6C54"/>
    <w:rsid w:val="003C1AFD"/>
    <w:rsid w:val="003D7B97"/>
    <w:rsid w:val="0045447B"/>
    <w:rsid w:val="00464BEF"/>
    <w:rsid w:val="004661C4"/>
    <w:rsid w:val="00467DD5"/>
    <w:rsid w:val="00483DB4"/>
    <w:rsid w:val="004C534F"/>
    <w:rsid w:val="004D3E51"/>
    <w:rsid w:val="004F37A8"/>
    <w:rsid w:val="004F7E82"/>
    <w:rsid w:val="00526230"/>
    <w:rsid w:val="00551E75"/>
    <w:rsid w:val="005621EB"/>
    <w:rsid w:val="005A4321"/>
    <w:rsid w:val="005A45C5"/>
    <w:rsid w:val="005D1AF5"/>
    <w:rsid w:val="005D761C"/>
    <w:rsid w:val="005E7C23"/>
    <w:rsid w:val="005F25B2"/>
    <w:rsid w:val="00600392"/>
    <w:rsid w:val="00616614"/>
    <w:rsid w:val="00647016"/>
    <w:rsid w:val="00654AED"/>
    <w:rsid w:val="006719F9"/>
    <w:rsid w:val="00683E17"/>
    <w:rsid w:val="00695CFB"/>
    <w:rsid w:val="006C065F"/>
    <w:rsid w:val="006F3C8D"/>
    <w:rsid w:val="00700209"/>
    <w:rsid w:val="00713705"/>
    <w:rsid w:val="007353E8"/>
    <w:rsid w:val="007473D1"/>
    <w:rsid w:val="00750D6D"/>
    <w:rsid w:val="00752801"/>
    <w:rsid w:val="00764B40"/>
    <w:rsid w:val="00767822"/>
    <w:rsid w:val="0077095C"/>
    <w:rsid w:val="00780B28"/>
    <w:rsid w:val="007856AA"/>
    <w:rsid w:val="00791D57"/>
    <w:rsid w:val="007B0429"/>
    <w:rsid w:val="007B1C6A"/>
    <w:rsid w:val="007B65A2"/>
    <w:rsid w:val="007C2C70"/>
    <w:rsid w:val="007D06CC"/>
    <w:rsid w:val="007E2AB8"/>
    <w:rsid w:val="00800F8A"/>
    <w:rsid w:val="00802043"/>
    <w:rsid w:val="00831595"/>
    <w:rsid w:val="008326E5"/>
    <w:rsid w:val="00832D53"/>
    <w:rsid w:val="00834D03"/>
    <w:rsid w:val="008379B3"/>
    <w:rsid w:val="00844C8D"/>
    <w:rsid w:val="00866E07"/>
    <w:rsid w:val="008827D0"/>
    <w:rsid w:val="00885A22"/>
    <w:rsid w:val="008C2900"/>
    <w:rsid w:val="008C2FE4"/>
    <w:rsid w:val="008E15A3"/>
    <w:rsid w:val="009036D3"/>
    <w:rsid w:val="009046E3"/>
    <w:rsid w:val="00921E1D"/>
    <w:rsid w:val="009442E8"/>
    <w:rsid w:val="009448FD"/>
    <w:rsid w:val="00962284"/>
    <w:rsid w:val="00962780"/>
    <w:rsid w:val="00965214"/>
    <w:rsid w:val="00985053"/>
    <w:rsid w:val="0099038C"/>
    <w:rsid w:val="009941C4"/>
    <w:rsid w:val="00995912"/>
    <w:rsid w:val="0099697C"/>
    <w:rsid w:val="009C4C56"/>
    <w:rsid w:val="009C6023"/>
    <w:rsid w:val="009D5C78"/>
    <w:rsid w:val="00A02177"/>
    <w:rsid w:val="00A10F8E"/>
    <w:rsid w:val="00A13DC2"/>
    <w:rsid w:val="00A2026C"/>
    <w:rsid w:val="00A27E70"/>
    <w:rsid w:val="00A3030E"/>
    <w:rsid w:val="00A46D9A"/>
    <w:rsid w:val="00A57BEE"/>
    <w:rsid w:val="00A70803"/>
    <w:rsid w:val="00A71306"/>
    <w:rsid w:val="00A720FB"/>
    <w:rsid w:val="00A92324"/>
    <w:rsid w:val="00A94C90"/>
    <w:rsid w:val="00AA2AC5"/>
    <w:rsid w:val="00AD51BC"/>
    <w:rsid w:val="00B00277"/>
    <w:rsid w:val="00B32BBC"/>
    <w:rsid w:val="00B375CA"/>
    <w:rsid w:val="00B458DB"/>
    <w:rsid w:val="00B45A98"/>
    <w:rsid w:val="00B518CE"/>
    <w:rsid w:val="00B55F65"/>
    <w:rsid w:val="00B70EDB"/>
    <w:rsid w:val="00B761A6"/>
    <w:rsid w:val="00B86A4E"/>
    <w:rsid w:val="00B91298"/>
    <w:rsid w:val="00BA2361"/>
    <w:rsid w:val="00BA7491"/>
    <w:rsid w:val="00BC4EC3"/>
    <w:rsid w:val="00BC640C"/>
    <w:rsid w:val="00BF152B"/>
    <w:rsid w:val="00BF477B"/>
    <w:rsid w:val="00BF5361"/>
    <w:rsid w:val="00C07E88"/>
    <w:rsid w:val="00C254F8"/>
    <w:rsid w:val="00C4014F"/>
    <w:rsid w:val="00C40C99"/>
    <w:rsid w:val="00C55BD4"/>
    <w:rsid w:val="00C56BD0"/>
    <w:rsid w:val="00C57865"/>
    <w:rsid w:val="00C65218"/>
    <w:rsid w:val="00C74C6E"/>
    <w:rsid w:val="00CC4E70"/>
    <w:rsid w:val="00CC67A9"/>
    <w:rsid w:val="00CD4EE9"/>
    <w:rsid w:val="00CD7065"/>
    <w:rsid w:val="00CF7979"/>
    <w:rsid w:val="00D0640C"/>
    <w:rsid w:val="00D17824"/>
    <w:rsid w:val="00D717D7"/>
    <w:rsid w:val="00D72298"/>
    <w:rsid w:val="00D733C6"/>
    <w:rsid w:val="00D82DAD"/>
    <w:rsid w:val="00DB0EBF"/>
    <w:rsid w:val="00DB2A7D"/>
    <w:rsid w:val="00DC5F96"/>
    <w:rsid w:val="00DC72CD"/>
    <w:rsid w:val="00E0264E"/>
    <w:rsid w:val="00E0535C"/>
    <w:rsid w:val="00E10AA6"/>
    <w:rsid w:val="00E21252"/>
    <w:rsid w:val="00E239C3"/>
    <w:rsid w:val="00E42B89"/>
    <w:rsid w:val="00E52665"/>
    <w:rsid w:val="00E9210A"/>
    <w:rsid w:val="00EC0A56"/>
    <w:rsid w:val="00ED7408"/>
    <w:rsid w:val="00EE1BD8"/>
    <w:rsid w:val="00EF64AE"/>
    <w:rsid w:val="00F056C5"/>
    <w:rsid w:val="00F06CB0"/>
    <w:rsid w:val="00F1241B"/>
    <w:rsid w:val="00F34546"/>
    <w:rsid w:val="00F352FB"/>
    <w:rsid w:val="00F43F78"/>
    <w:rsid w:val="00F506C6"/>
    <w:rsid w:val="00F61F58"/>
    <w:rsid w:val="00F72434"/>
    <w:rsid w:val="00FA0428"/>
    <w:rsid w:val="00FA069E"/>
    <w:rsid w:val="00FB2DA9"/>
    <w:rsid w:val="00FB71D3"/>
    <w:rsid w:val="00FD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0f0f0f,#00b3f2,#004760,#8e0000,#004070,#005a9e"/>
    </o:shapedefaults>
    <o:shapelayout v:ext="edit">
      <o:idmap v:ext="edit" data="2"/>
    </o:shapelayout>
  </w:shapeDefaults>
  <w:decimalSymbol w:val="."/>
  <w:listSeparator w:val=","/>
  <w14:docId w14:val="7447F50D"/>
  <w15:docId w15:val="{F8F96C70-1C5A-4CB6-98F8-EC16F0114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2E8"/>
    <w:pPr>
      <w:spacing w:after="200" w:line="276" w:lineRule="auto"/>
    </w:pPr>
    <w:rPr>
      <w:sz w:val="22"/>
      <w:szCs w:val="22"/>
      <w:lang w:val="en-AU" w:eastAsia="en-US"/>
    </w:rPr>
  </w:style>
  <w:style w:type="paragraph" w:styleId="Heading1">
    <w:name w:val="heading 1"/>
    <w:basedOn w:val="Normal"/>
    <w:link w:val="Heading1Char"/>
    <w:uiPriority w:val="9"/>
    <w:qFormat/>
    <w:rsid w:val="00A57BEE"/>
    <w:pPr>
      <w:keepNext/>
      <w:spacing w:after="0" w:line="240" w:lineRule="auto"/>
      <w:outlineLvl w:val="0"/>
    </w:pPr>
    <w:rPr>
      <w:rFonts w:ascii="Arial" w:hAnsi="Arial" w:cs="Arial"/>
      <w:b/>
      <w:bCs/>
      <w:kern w:val="3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20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043"/>
  </w:style>
  <w:style w:type="paragraph" w:styleId="Footer">
    <w:name w:val="footer"/>
    <w:basedOn w:val="Normal"/>
    <w:link w:val="Foot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043"/>
  </w:style>
  <w:style w:type="paragraph" w:styleId="NoSpacing">
    <w:name w:val="No Spacing"/>
    <w:uiPriority w:val="1"/>
    <w:qFormat/>
    <w:rsid w:val="00802043"/>
    <w:rPr>
      <w:sz w:val="22"/>
      <w:szCs w:val="22"/>
      <w:lang w:val="en-AU" w:eastAsia="en-US"/>
    </w:rPr>
  </w:style>
  <w:style w:type="character" w:styleId="Hyperlink">
    <w:name w:val="Hyperlink"/>
    <w:uiPriority w:val="99"/>
    <w:unhideWhenUsed/>
    <w:rsid w:val="00350FA9"/>
    <w:rPr>
      <w:color w:val="0000FF"/>
      <w:u w:val="single"/>
    </w:rPr>
  </w:style>
  <w:style w:type="table" w:styleId="TableGrid">
    <w:name w:val="Table Grid"/>
    <w:basedOn w:val="TableNormal"/>
    <w:uiPriority w:val="59"/>
    <w:rsid w:val="00DB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57BEE"/>
    <w:rPr>
      <w:rFonts w:ascii="Arial" w:hAnsi="Arial" w:cs="Arial"/>
      <w:b/>
      <w:bCs/>
      <w:kern w:val="36"/>
      <w:sz w:val="28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A57BEE"/>
    <w:pPr>
      <w:spacing w:after="0" w:line="240" w:lineRule="auto"/>
      <w:ind w:left="720"/>
      <w:contextualSpacing/>
    </w:pPr>
    <w:rPr>
      <w:rFonts w:ascii="Times New Roman" w:eastAsia="SimSun" w:hAnsi="Times New Roman"/>
      <w:sz w:val="20"/>
      <w:szCs w:val="20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12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4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41B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41B"/>
    <w:rPr>
      <w:b/>
      <w:bCs/>
      <w:lang w:val="en-AU" w:eastAsia="en-US"/>
    </w:rPr>
  </w:style>
  <w:style w:type="paragraph" w:styleId="Revision">
    <w:name w:val="Revision"/>
    <w:hidden/>
    <w:uiPriority w:val="99"/>
    <w:semiHidden/>
    <w:rsid w:val="00105735"/>
    <w:rPr>
      <w:sz w:val="22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4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1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338D9-EF55-4F81-945D-5E77BEA0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96</CharactersWithSpaces>
  <SharedDoc>false</SharedDoc>
  <HLinks>
    <vt:vector size="12" baseType="variant">
      <vt:variant>
        <vt:i4>5832743</vt:i4>
      </vt:variant>
      <vt:variant>
        <vt:i4>3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  <vt:variant>
        <vt:i4>5832743</vt:i4>
      </vt:variant>
      <vt:variant>
        <vt:i4>0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loe Goh</dc:creator>
  <cp:lastModifiedBy>Soman Umran</cp:lastModifiedBy>
  <cp:revision>8</cp:revision>
  <cp:lastPrinted>2019-04-08T10:37:00Z</cp:lastPrinted>
  <dcterms:created xsi:type="dcterms:W3CDTF">2021-01-25T06:48:00Z</dcterms:created>
  <dcterms:modified xsi:type="dcterms:W3CDTF">2024-03-07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PDM01">
    <vt:lpwstr>&lt;DocNumber&gt;4458610&lt;/DocNumber&gt;</vt:lpwstr>
  </property>
</Properties>
</file>